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85eb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d8a6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21:39:18Z</dcterms:created>
  <dcterms:modified xsi:type="dcterms:W3CDTF">2022-01-25T21:39:18Z</dcterms:modified>
</cp:coreProperties>
</file>